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the Position of Baker Internship at [Bakery Name], Abuja, Nigeria</w:t>
      </w:r>
    </w:p>
    <w:bookmarkEnd w:id="20"/>
    <w:p>
      <w:pPr>
        <w:pStyle w:val="BodyText"/>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Nigeria | [Your Phone Number] | [Your Email Address]</w:t>
      </w:r>
    </w:p>
    <w:p>
      <w:pPr>
        <w:pStyle w:val="BodyText"/>
      </w:pPr>
      <w:r>
        <w:t xml:space="preserve">[Date]</w:t>
      </w:r>
    </w:p>
    <w:p>
      <w:pPr>
        <w:pStyle w:val="BodyText"/>
      </w:pPr>
      <w:r>
        <w:t xml:space="preserve">Hiring Manager</w:t>
      </w:r>
    </w:p>
    <w:p>
      <w:pPr>
        <w:pStyle w:val="BodyText"/>
      </w:pPr>
      <w:r>
        <w:t xml:space="preserve">[Bakery Name]</w:t>
      </w:r>
    </w:p>
    <w:p>
      <w:pPr>
        <w:pStyle w:val="BodyText"/>
      </w:pPr>
      <w:r>
        <w:t xml:space="preserve">[Bakery Address]</w:t>
      </w:r>
    </w:p>
    <w:p>
      <w:pPr>
        <w:pStyle w:val="BodyText"/>
      </w:pPr>
      <w:r>
        <w:t xml:space="preserve">Abuja, Federal Capital Territory</w:t>
      </w:r>
    </w:p>
    <w:bookmarkStart w:id="21" w:name="Xbb845b80de25830d002fb6d63962dae4af22f5f"/>
    <w:p>
      <w:pPr>
        <w:pStyle w:val="Heading2"/>
      </w:pPr>
      <w:r>
        <w:t xml:space="preserve">SUBJECT: APPLICATION FOR BAKER INTERNSHIP POSITION</w:t>
      </w:r>
    </w:p>
    <w:bookmarkEnd w:id="21"/>
    <w:p>
      <w:pPr>
        <w:pStyle w:val="FirstParagraph"/>
      </w:pPr>
      <w:r>
        <w:t xml:space="preserve">Dear Hiring Manager,</w:t>
      </w:r>
    </w:p>
    <w:p>
      <w:pPr>
        <w:pStyle w:val="BodyText"/>
      </w:pPr>
      <w:r>
        <w:t xml:space="preserve">It is with profound enthusiasm that I submit my Internship Application Letter for the Baker Internship position at [Bakery Name] in Abuja, Nigeria. As a dedicated culinary student and baking enthusiast deeply passionate about the art of bread and pastry creation, I have long admired your establishment's reputation for excellence in Nigeria Abuja's vibrant food scene. This opportunity represents not merely a professional stepping stone but the fulfillment of my aspiration to contribute meaningfully to Nigeria’s evolving culinary landscape while mastering traditional techniques in a modern context.</w:t>
      </w:r>
    </w:p>
    <w:p>
      <w:pPr>
        <w:pStyle w:val="BodyText"/>
      </w:pPr>
      <w:r>
        <w:t xml:space="preserve">My journey toward becoming a skilled Baker began during my secondary school years at [School Name] in Abuja, where I participated in food technology clubs and organized community bake sales that raised funds for local orphanages. These early experiences ignited my fascination with the science of fermentation, the precision of measurements, and the cultural significance of bread as a communal staple. Since then, I have pursued formal training through [Institution Name], completing a Certificate in Professional Baking with honors (GPA: 3.8/4.0), where I specialized in sourdough techniques, gluten development, and artisanal pastry production. My practical training included six months at [Previous Bakery/Café Name] in Gwarinpa, Abuja, where I assisted senior bakers in preparing daily bread batches for 150+ customers – a role that solidified my commitment to excellence under pressure.</w:t>
      </w:r>
    </w:p>
    <w:p>
      <w:pPr>
        <w:pStyle w:val="BodyText"/>
      </w:pPr>
      <w:r>
        <w:t xml:space="preserve">What draws me specifically to your bakery is your innovative fusion of Nigerian ingredients with European baking traditions. In my research, I was particularly impressed by your "African Grain Initiative," which sources millet and fonio from local farmers in Kaduna State for use in specialty loaves. This resonates deeply with my belief that Nigeria Abuja’s culinary identity must be preserved while embracing global standards. As a future Baker, I am eager to learn how you incorporate indigenous elements like yam flour into croissants or transform cassava into refined pastries – skills I am determined to master during this internship.</w:t>
      </w:r>
    </w:p>
    <w:p>
      <w:pPr>
        <w:pStyle w:val="BodyText"/>
      </w:pPr>
      <w:r>
        <w:t xml:space="preserve">Throughout my academic and practical training, I have developed core competencies essential for a successful Baker Internship. I possess advanced knowledge of sanitation protocols compliant with the National Agency for Food and Drug Administration (NAFDAC) standards, ensuring food safety in every step of production. My technical skills include: operating commercial mixers (Bosch, Hobart), precise dough scaling (within 1% variance), temperature-controlled proofing systems, and decorating techniques for intricate cakes. Most significantly, I have honed my ability to work within tight schedules – a critical requirement for bakeries serving Abuja’s bustling markets from 5:00 AM onward. At [Previous Bakery], I reduced waste by 18% through meticulous inventory tracking during peak seasons, directly contributing to operational efficiency.</w:t>
      </w:r>
    </w:p>
    <w:p>
      <w:pPr>
        <w:pStyle w:val="BodyText"/>
      </w:pPr>
      <w:r>
        <w:t xml:space="preserve">My understanding of Nigeria Abuja’s unique baking market further distinguishes me as a candidate. Having grown up in this city, I understand the cultural nuances that shape consumer preferences: the demand for soft, slightly sweet "Aunty Bread" in residential areas versus artisanal rye loaves in upscale districts like Maitama. I have studied how Abuja’s diverse population – comprising over 200 ethnic groups – influences baking trends, and I am eager to apply this insight to help your bakery develop regionally relevant products. For instance, I propose creating a "Nigerian Heritage Loaf" using native ingredients like baobab powder for antioxidant-rich sourdough, a concept that aligns with your brand’s innovation ethos.</w:t>
      </w:r>
    </w:p>
    <w:p>
      <w:pPr>
        <w:pStyle w:val="BodyText"/>
      </w:pPr>
      <w:r>
        <w:t xml:space="preserve">During my Internship Application Letter research phase, I learned about [Bakery Name]’s recent expansion into catering services for Abuja’s corporate sector. This excites me as it presents an opportunity to contribute to projects like the "Naija Feast" brunch series – a concept I would love to support through customized pastries featuring local fruits such as bush mango and tamarind. My experience in event catering during university fairs (managing 250+ pastry servings for campus events) demonstrates my readiness for such responsibilities. I am also proficient in basic food photography, which could support your social media team in showcasing new products across Abuja’s active culinary community.</w:t>
      </w:r>
    </w:p>
    <w:p>
      <w:pPr>
        <w:pStyle w:val="BodyText"/>
      </w:pPr>
      <w:r>
        <w:t xml:space="preserve">I recognize that the role of a Baker Intern extends beyond technical skills to embodying a bakery’s culture. Your bakery’s commitment to sustainability – evidenced by zero-waste initiatives like repurposing day-old bread into croutons – deeply aligns with my personal values. I am prepared to fully commit 20 hours weekly (including early morning shifts), and I have secured flexible academic scheduling through my institution to ensure uninterrupted focus during the internship period. My availability begins immediately after [Date], allowing me to contribute from day one.</w:t>
      </w:r>
    </w:p>
    <w:p>
      <w:pPr>
        <w:pStyle w:val="BodyText"/>
      </w:pPr>
      <w:r>
        <w:t xml:space="preserve">As a lifelong resident of Nigeria Abuja, I view this internship as a chance to serve my community while growing professionally. The city’s dynamic food culture – where traditional suya stalls sit beside modern patisseries – inspires me daily. I am confident that my technical foundation, cultural awareness, and unwavering work ethic would make me an asset to your team. More importantly, I see this opportunity as the beginning of a meaningful career dedicated to elevating Nigerian baking standards on both local and international stages.</w:t>
      </w:r>
    </w:p>
    <w:p>
      <w:pPr>
        <w:pStyle w:val="BodyText"/>
      </w:pPr>
      <w:r>
        <w:t xml:space="preserve">Thank you for considering my Internship Application Letter for the Baker position. I have attached my resume, academic certificates, and a portfolio of my bread photography showcasing techniques learned during my training. I welcome the opportunity to discuss how my skills can support [Bakery Name]’s mission during an interview at your convenience. You may reach me via phone or email within 24 hours.</w:t>
      </w:r>
    </w:p>
    <w:p>
      <w:pPr>
        <w:pStyle w:val="BodyText"/>
      </w:pPr>
      <w:r>
        <w:t xml:space="preserve">Respectful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Nigeria Abuja</dc:title>
  <dc:creator/>
  <dc:language>en</dc:language>
  <cp:keywords/>
  <dcterms:created xsi:type="dcterms:W3CDTF">2025-12-09T06:16:39Z</dcterms:created>
  <dcterms:modified xsi:type="dcterms:W3CDTF">2025-12-09T06:16:39Z</dcterms:modified>
</cp:coreProperties>
</file>

<file path=docProps/custom.xml><?xml version="1.0" encoding="utf-8"?>
<Properties xmlns="http://schemas.openxmlformats.org/officeDocument/2006/custom-properties" xmlns:vt="http://schemas.openxmlformats.org/officeDocument/2006/docPropsVTypes"/>
</file>